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B37D24" w14:textId="1E22AC0B" w:rsidR="00AD5BBD" w:rsidRPr="008D767C" w:rsidRDefault="00072DB7">
      <w:pPr>
        <w:ind w:right="701"/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51C64" wp14:editId="2CD5B8E3">
                <wp:simplePos x="0" y="0"/>
                <wp:positionH relativeFrom="margin">
                  <wp:posOffset>209550</wp:posOffset>
                </wp:positionH>
                <wp:positionV relativeFrom="paragraph">
                  <wp:posOffset>278130</wp:posOffset>
                </wp:positionV>
                <wp:extent cx="6276975" cy="7454265"/>
                <wp:effectExtent l="9525" t="13335" r="9525" b="28575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745426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lt1">
                                <a:lumMod val="100000"/>
                                <a:lumOff val="0"/>
                              </a:schemeClr>
                            </a:gs>
                            <a:gs pos="100000">
                              <a:schemeClr val="accent6">
                                <a:lumMod val="40000"/>
                                <a:lumOff val="60000"/>
                              </a:schemeClr>
                            </a:gs>
                          </a:gsLst>
                          <a:lin ang="16200000" scaled="1"/>
                        </a:gradFill>
                        <a:ln w="1270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6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29F616A6" w14:textId="77777777" w:rsidR="005868F1" w:rsidRDefault="002D0CA6" w:rsidP="000F10AC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0CF9BAB" w14:textId="77777777" w:rsidR="005868F1" w:rsidRDefault="002D0CA6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793E643" w14:textId="77777777" w:rsidR="005868F1" w:rsidRDefault="001038F9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0F10A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848CC9A" wp14:editId="6BDDF1BB">
                                  <wp:extent cx="736969" cy="716816"/>
                                  <wp:effectExtent l="19050" t="0" r="5981" b="0"/>
                                  <wp:docPr id="7" name="Picture 29" descr="https://www.mutah.edu.jo/sites/default/files/logo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9" descr="https://www.mutah.edu.jo/sites/default/files/logo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36969" cy="7168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F5447A" w14:textId="77777777" w:rsidR="00CE4B97" w:rsidRDefault="002D0CA6" w:rsidP="000F10A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1F50AF46" w14:textId="77777777" w:rsidR="00CE4B97" w:rsidRDefault="002D0CA6" w:rsidP="000F10AC">
                            <w:pPr>
                              <w:contextualSpacing/>
                              <w:rPr>
                                <w:lang w:val="en-US"/>
                              </w:rPr>
                            </w:pPr>
                          </w:p>
                          <w:p w14:paraId="7560D7AF" w14:textId="77777777" w:rsidR="005868F1" w:rsidRPr="00DF24D7" w:rsidRDefault="001038F9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DF24D7"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  <w:t>ERASMUS+ PROGRAMME</w:t>
                            </w:r>
                          </w:p>
                          <w:p w14:paraId="1F3F4AD0" w14:textId="26B5EE28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  <w:rPr>
                                <w:rFonts w:ascii="Bell MT" w:hAnsi="Bell MT"/>
                              </w:rPr>
                            </w:pPr>
                            <w:r w:rsidRPr="00AE0F86">
                              <w:rPr>
                                <w:rFonts w:ascii="Bell MT" w:hAnsi="Bell MT"/>
                              </w:rPr>
                              <w:t>Promoti</w:t>
                            </w:r>
                            <w:r w:rsidR="00777A39">
                              <w:rPr>
                                <w:rFonts w:ascii="Bell MT" w:hAnsi="Bell MT"/>
                              </w:rPr>
                              <w:t>ng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 xml:space="preserve"> Youth Employment in Prompt Areas in Jordan/ Job</w:t>
                            </w:r>
                            <w:r>
                              <w:rPr>
                                <w:rFonts w:ascii="Bell MT" w:hAnsi="Bell MT"/>
                              </w:rPr>
                              <w:t>-</w:t>
                            </w:r>
                            <w:r w:rsidRPr="00AE0F86">
                              <w:rPr>
                                <w:rFonts w:ascii="Bell MT" w:hAnsi="Bell MT"/>
                              </w:rPr>
                              <w:t>Jo</w:t>
                            </w:r>
                          </w:p>
                          <w:p w14:paraId="5A25D950" w14:textId="77777777" w:rsidR="000F10AC" w:rsidRDefault="001038F9" w:rsidP="000F10AC">
                            <w:pPr>
                              <w:pStyle w:val="Header"/>
                              <w:contextualSpacing/>
                              <w:jc w:val="center"/>
                            </w:pPr>
                            <w:r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 xml:space="preserve">Project Number: </w:t>
                            </w:r>
                            <w:r w:rsidRPr="00AE0F86">
                              <w:rPr>
                                <w:rFonts w:ascii="Bell MT" w:hAnsi="Bell MT"/>
                                <w:sz w:val="18"/>
                                <w:szCs w:val="18"/>
                              </w:rPr>
                              <w:t>598428-EPP-1-2018-JO-EPPKA2-CBHE-JP</w:t>
                            </w:r>
                          </w:p>
                          <w:p w14:paraId="790EC466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691844D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78D5291" w14:textId="77777777" w:rsidR="004B263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3A56149" w14:textId="77777777" w:rsidR="004B263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A921AD7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21C8478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B12CBAF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B1CB51D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75D10BF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85848ED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Calibri" w:hAnsiTheme="minorHAns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DF28842" w14:textId="2887F846" w:rsidR="005868F1" w:rsidRPr="00DF24D7" w:rsidRDefault="00C90843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ourth </w:t>
                            </w:r>
                            <w:r w:rsidR="00777A39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Management </w:t>
                            </w:r>
                            <w:r w:rsidR="001038F9" w:rsidRPr="00DF24D7"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Meeting Agenda</w:t>
                            </w:r>
                          </w:p>
                          <w:p w14:paraId="6C6235D9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0EB8B8ED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F9B0F92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EC04E4A" w14:textId="1110FCB6" w:rsidR="00DF24D7" w:rsidRDefault="00C90843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eastAsiaTheme="minorEastAsia" w:hAnsi="Calibri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On line meeting</w:t>
                            </w:r>
                          </w:p>
                          <w:p w14:paraId="15102AB6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28435419" w14:textId="77777777" w:rsidR="00CE4B97" w:rsidRPr="00DF24D7" w:rsidRDefault="002D0CA6" w:rsidP="000F10AC">
                            <w:pPr>
                              <w:contextualSpacing/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9FDFD9A" w14:textId="77777777" w:rsidR="00CE4B97" w:rsidRPr="00DF24D7" w:rsidRDefault="002D0CA6" w:rsidP="000F10AC">
                            <w:pPr>
                              <w:jc w:val="center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F8601C8" w14:textId="77777777" w:rsidR="00C90843" w:rsidRPr="00C90843" w:rsidRDefault="00C90843" w:rsidP="00C90843">
                            <w:pPr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</w:pP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  <w:t>30 April-2020</w:t>
                            </w:r>
                          </w:p>
                          <w:p w14:paraId="72FF0742" w14:textId="77777777" w:rsidR="00C90843" w:rsidRPr="00C90843" w:rsidRDefault="00C90843" w:rsidP="00C90843">
                            <w:pPr>
                              <w:textAlignment w:val="baseline"/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</w:pP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lang w:val="en-US"/>
                              </w:rPr>
                              <w:t>3.00 Pm-5pm</w:t>
                            </w:r>
                          </w:p>
                          <w:p w14:paraId="3CC65242" w14:textId="77777777" w:rsidR="00C90843" w:rsidRPr="00C90843" w:rsidRDefault="00C90843" w:rsidP="00C90843">
                            <w:pPr>
                              <w:textAlignment w:val="baseline"/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</w:pPr>
                            <w:proofErr w:type="spellStart"/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>omer</w:t>
                            </w:r>
                            <w:proofErr w:type="spellEnd"/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 xml:space="preserve"> Maaitah is inviting you to a scheduled Zoom meeting.</w:t>
                            </w:r>
                          </w:p>
                          <w:p w14:paraId="1F4E7B61" w14:textId="77777777" w:rsidR="00C90843" w:rsidRPr="00C90843" w:rsidRDefault="00C90843" w:rsidP="00C90843">
                            <w:pPr>
                              <w:textAlignment w:val="baseline"/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</w:pP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>Join Zoom Meeting</w:t>
                            </w:r>
                            <w:r w:rsidRPr="00C90843"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  <w:t> </w:t>
                            </w:r>
                            <w:r w:rsidRPr="00C90843"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  <w:br/>
                            </w:r>
                            <w:hyperlink r:id="rId8" w:history="1">
                              <w:r w:rsidRPr="00C90843">
                                <w:rPr>
                                  <w:rFonts w:ascii="Times New Roman" w:eastAsia="Times New Roman" w:hAnsi="Times New Roman"/>
                                  <w:color w:val="0000FF"/>
                                  <w:u w:val="single"/>
                                  <w:bdr w:val="none" w:sz="0" w:space="0" w:color="auto" w:frame="1"/>
                                  <w:lang w:val="en-US"/>
                                </w:rPr>
                                <w:t>https://us02web.zoom.us/j/89621769189?pwd=NHJvZ0V5WUhrd0VVeXFEQ1UyOTZEQT09</w:t>
                              </w:r>
                            </w:hyperlink>
                          </w:p>
                          <w:p w14:paraId="20E00411" w14:textId="77777777" w:rsidR="00C90843" w:rsidRPr="00C90843" w:rsidRDefault="00C90843" w:rsidP="00C90843">
                            <w:pPr>
                              <w:textAlignment w:val="baseline"/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</w:pP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>Meeting ID: 896 2176 9189</w:t>
                            </w:r>
                            <w:r w:rsidRPr="00C90843">
                              <w:rPr>
                                <w:rFonts w:ascii="Times New Roman" w:eastAsia="Times New Roman" w:hAnsi="Times New Roman"/>
                                <w:color w:val="000000"/>
                                <w:lang w:val="en-US"/>
                              </w:rPr>
                              <w:br/>
                            </w:r>
                            <w:r w:rsidRPr="00C90843">
                              <w:rPr>
                                <w:rFonts w:ascii="Calibri" w:eastAsia="Times New Roman" w:hAnsi="Calibri" w:cs="Calibri"/>
                                <w:color w:val="000000"/>
                                <w:bdr w:val="none" w:sz="0" w:space="0" w:color="auto" w:frame="1"/>
                                <w:lang w:val="en-US"/>
                              </w:rPr>
                              <w:t>Password: 8EmVP4</w:t>
                            </w:r>
                          </w:p>
                          <w:p w14:paraId="1ACE97E0" w14:textId="77777777" w:rsidR="00CE4B97" w:rsidRPr="00CE4B97" w:rsidRDefault="002D0CA6" w:rsidP="000F10AC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51C64" id="Rectangle 5" o:spid="_x0000_s1026" style="position:absolute;left:0;text-align:left;margin-left:16.5pt;margin-top:21.9pt;width:494.25pt;height:586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" fillcolor="white [3201]" strokecolor="#fabf8f [1945]" strokeweight="1pt">
                <v:fill color2="#fbd4b4 [1305]" angle="180" focus="100%" type="gradient"/>
                <v:shadow on="t" color="#974706 [1609]" opacity=".5" offset="1pt"/>
                <v:textbox>
                  <w:txbxContent>
                    <w:p w14:paraId="29F616A6" w14:textId="77777777" w:rsidR="005868F1" w:rsidRDefault="00356E7C" w:rsidP="000F10AC">
                      <w:pPr>
                        <w:rPr>
                          <w:lang w:val="en-US"/>
                        </w:rPr>
                      </w:pPr>
                    </w:p>
                    <w:p w14:paraId="60CF9BAB" w14:textId="77777777" w:rsidR="005868F1" w:rsidRDefault="00356E7C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793E643" w14:textId="77777777" w:rsidR="005868F1" w:rsidRDefault="001038F9" w:rsidP="000F10AC">
                      <w:pPr>
                        <w:jc w:val="center"/>
                        <w:rPr>
                          <w:lang w:val="en-US"/>
                        </w:rPr>
                      </w:pPr>
                      <w:r w:rsidRPr="000F10A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0848CC9A" wp14:editId="6BDDF1BB">
                            <wp:extent cx="736969" cy="716816"/>
                            <wp:effectExtent l="19050" t="0" r="5981" b="0"/>
                            <wp:docPr id="7" name="Picture 29" descr="https://www.mutah.edu.jo/sites/default/files/logo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9" descr="https://www.mutah.edu.jo/sites/default/files/logo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36969" cy="7168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F5447A" w14:textId="77777777" w:rsidR="00CE4B97" w:rsidRDefault="00356E7C" w:rsidP="000F10A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1F50AF46" w14:textId="77777777" w:rsidR="00CE4B97" w:rsidRDefault="00356E7C" w:rsidP="000F10AC">
                      <w:pPr>
                        <w:contextualSpacing/>
                        <w:rPr>
                          <w:lang w:val="en-US"/>
                        </w:rPr>
                      </w:pPr>
                    </w:p>
                    <w:p w14:paraId="7560D7AF" w14:textId="77777777" w:rsidR="005868F1" w:rsidRPr="00DF24D7" w:rsidRDefault="001038F9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  <w:r w:rsidRPr="00DF24D7"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  <w:t>ERASMUS+ PROGRAMME</w:t>
                      </w:r>
                    </w:p>
                    <w:p w14:paraId="1F3F4AD0" w14:textId="26B5EE28" w:rsidR="000F10AC" w:rsidRDefault="001038F9" w:rsidP="000F10AC">
                      <w:pPr>
                        <w:pStyle w:val="Header"/>
                        <w:contextualSpacing/>
                        <w:jc w:val="center"/>
                        <w:rPr>
                          <w:rFonts w:ascii="Bell MT" w:hAnsi="Bell MT"/>
                        </w:rPr>
                      </w:pPr>
                      <w:r w:rsidRPr="00AE0F86">
                        <w:rPr>
                          <w:rFonts w:ascii="Bell MT" w:hAnsi="Bell MT"/>
                        </w:rPr>
                        <w:t>Promoti</w:t>
                      </w:r>
                      <w:r w:rsidR="00777A39">
                        <w:rPr>
                          <w:rFonts w:ascii="Bell MT" w:hAnsi="Bell MT"/>
                        </w:rPr>
                        <w:t>ng</w:t>
                      </w:r>
                      <w:r w:rsidRPr="00AE0F86">
                        <w:rPr>
                          <w:rFonts w:ascii="Bell MT" w:hAnsi="Bell MT"/>
                        </w:rPr>
                        <w:t xml:space="preserve"> Youth Employment in Prompt Areas in Jordan/ Job</w:t>
                      </w:r>
                      <w:r>
                        <w:rPr>
                          <w:rFonts w:ascii="Bell MT" w:hAnsi="Bell MT"/>
                        </w:rPr>
                        <w:t>-</w:t>
                      </w:r>
                      <w:r w:rsidRPr="00AE0F86">
                        <w:rPr>
                          <w:rFonts w:ascii="Bell MT" w:hAnsi="Bell MT"/>
                        </w:rPr>
                        <w:t>Jo</w:t>
                      </w:r>
                    </w:p>
                    <w:p w14:paraId="5A25D950" w14:textId="77777777" w:rsidR="000F10AC" w:rsidRDefault="001038F9" w:rsidP="000F10AC">
                      <w:pPr>
                        <w:pStyle w:val="Header"/>
                        <w:contextualSpacing/>
                        <w:jc w:val="center"/>
                      </w:pPr>
                      <w:r>
                        <w:rPr>
                          <w:rFonts w:ascii="Bell MT" w:hAnsi="Bell MT"/>
                          <w:sz w:val="18"/>
                          <w:szCs w:val="18"/>
                        </w:rPr>
                        <w:t xml:space="preserve">Project Number: </w:t>
                      </w:r>
                      <w:r w:rsidRPr="00AE0F86">
                        <w:rPr>
                          <w:rFonts w:ascii="Bell MT" w:hAnsi="Bell MT"/>
                          <w:sz w:val="18"/>
                          <w:szCs w:val="18"/>
                        </w:rPr>
                        <w:t>598428-EPP-1-2018-JO-EPPKA2-CBHE-JP</w:t>
                      </w:r>
                    </w:p>
                    <w:p w14:paraId="790EC466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691844D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78D5291" w14:textId="77777777" w:rsidR="004B263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63A56149" w14:textId="77777777" w:rsidR="004B263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A921AD7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321C8478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0B12CBAF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6B1CB51D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75D10BF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85848ED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Calibri" w:hAnsiTheme="minorHAns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4DF28842" w14:textId="2887F846" w:rsidR="005868F1" w:rsidRPr="00DF24D7" w:rsidRDefault="00C90843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Fourth </w:t>
                      </w:r>
                      <w:r w:rsidR="00777A39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 xml:space="preserve">Management </w:t>
                      </w:r>
                      <w:r w:rsidR="001038F9" w:rsidRPr="00DF24D7">
                        <w:rPr>
                          <w:rFonts w:asciiTheme="minorHAnsi" w:eastAsia="Times New Roman" w:hAnsiTheme="minorHAnsi" w:cstheme="minorHAnsi"/>
                          <w:b/>
                          <w:bCs/>
                          <w:sz w:val="28"/>
                          <w:szCs w:val="28"/>
                        </w:rPr>
                        <w:t>Meeting Agenda</w:t>
                      </w:r>
                    </w:p>
                    <w:p w14:paraId="6C6235D9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0EB8B8ED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F9B0F92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hAnsiTheme="minorHAnsi" w:cstheme="minorHAnsi"/>
                        </w:rPr>
                      </w:pPr>
                    </w:p>
                    <w:p w14:paraId="5EC04E4A" w14:textId="1110FCB6" w:rsidR="00DF24D7" w:rsidRDefault="00C90843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eastAsiaTheme="minorEastAsia" w:hAnsi="Calibri" w:cstheme="minorBidi"/>
                          <w:i/>
                          <w:iCs/>
                          <w:color w:val="000000" w:themeColor="text1"/>
                          <w:kern w:val="24"/>
                          <w:sz w:val="32"/>
                          <w:szCs w:val="32"/>
                        </w:rPr>
                        <w:t>On line meeting</w:t>
                      </w:r>
                    </w:p>
                    <w:p w14:paraId="15102AB6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28435419" w14:textId="77777777" w:rsidR="00CE4B97" w:rsidRPr="00DF24D7" w:rsidRDefault="00356E7C" w:rsidP="000F10AC">
                      <w:pPr>
                        <w:contextualSpacing/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39FDFD9A" w14:textId="77777777" w:rsidR="00CE4B97" w:rsidRPr="00DF24D7" w:rsidRDefault="00356E7C" w:rsidP="000F10AC">
                      <w:pPr>
                        <w:jc w:val="center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1F8601C8" w14:textId="77777777" w:rsidR="00C90843" w:rsidRPr="00C90843" w:rsidRDefault="00C90843" w:rsidP="00C90843">
                      <w:pPr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</w:pP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  <w:t>30 April-2020</w:t>
                      </w:r>
                    </w:p>
                    <w:p w14:paraId="72FF0742" w14:textId="77777777" w:rsidR="00C90843" w:rsidRPr="00C90843" w:rsidRDefault="00C90843" w:rsidP="00C90843">
                      <w:pPr>
                        <w:textAlignment w:val="baseline"/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</w:pP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lang w:val="en-US"/>
                        </w:rPr>
                        <w:t>3.00 Pm-5pm</w:t>
                      </w:r>
                    </w:p>
                    <w:p w14:paraId="3CC65242" w14:textId="77777777" w:rsidR="00C90843" w:rsidRPr="00C90843" w:rsidRDefault="00C90843" w:rsidP="00C90843">
                      <w:pPr>
                        <w:textAlignment w:val="baseline"/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</w:pP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bdr w:val="none" w:sz="0" w:space="0" w:color="auto" w:frame="1"/>
                          <w:lang w:val="en-US"/>
                        </w:rPr>
                        <w:t>omer Maaitah is inviting you to a scheduled Zoom meeting.</w:t>
                      </w:r>
                    </w:p>
                    <w:p w14:paraId="1F4E7B61" w14:textId="77777777" w:rsidR="00C90843" w:rsidRPr="00C90843" w:rsidRDefault="00C90843" w:rsidP="00C90843">
                      <w:pPr>
                        <w:textAlignment w:val="baseline"/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</w:pP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bdr w:val="none" w:sz="0" w:space="0" w:color="auto" w:frame="1"/>
                          <w:lang w:val="en-US"/>
                        </w:rPr>
                        <w:t>Join Zoom Meeting</w:t>
                      </w:r>
                      <w:r w:rsidRPr="00C90843"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  <w:t> </w:t>
                      </w:r>
                      <w:r w:rsidRPr="00C90843"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  <w:br/>
                      </w:r>
                      <w:hyperlink r:id="rId10" w:history="1">
                        <w:r w:rsidRPr="00C90843">
                          <w:rPr>
                            <w:rFonts w:ascii="Times New Roman" w:eastAsia="Times New Roman" w:hAnsi="Times New Roman"/>
                            <w:color w:val="0000FF"/>
                            <w:u w:val="single"/>
                            <w:bdr w:val="none" w:sz="0" w:space="0" w:color="auto" w:frame="1"/>
                            <w:lang w:val="en-US"/>
                          </w:rPr>
                          <w:t>https://us02web.zoom.us/j/89621769189?pwd=NHJvZ0V5WUhrd0VVeXFEQ1UyOTZEQT09</w:t>
                        </w:r>
                      </w:hyperlink>
                    </w:p>
                    <w:p w14:paraId="20E00411" w14:textId="77777777" w:rsidR="00C90843" w:rsidRPr="00C90843" w:rsidRDefault="00C90843" w:rsidP="00C90843">
                      <w:pPr>
                        <w:textAlignment w:val="baseline"/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</w:pP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bdr w:val="none" w:sz="0" w:space="0" w:color="auto" w:frame="1"/>
                          <w:lang w:val="en-US"/>
                        </w:rPr>
                        <w:t>Meeting ID: 896 2176 9189</w:t>
                      </w:r>
                      <w:r w:rsidRPr="00C90843">
                        <w:rPr>
                          <w:rFonts w:ascii="Times New Roman" w:eastAsia="Times New Roman" w:hAnsi="Times New Roman"/>
                          <w:color w:val="000000"/>
                          <w:lang w:val="en-US"/>
                        </w:rPr>
                        <w:br/>
                      </w:r>
                      <w:r w:rsidRPr="00C90843">
                        <w:rPr>
                          <w:rFonts w:ascii="Calibri" w:eastAsia="Times New Roman" w:hAnsi="Calibri" w:cs="Calibri"/>
                          <w:color w:val="000000"/>
                          <w:bdr w:val="none" w:sz="0" w:space="0" w:color="auto" w:frame="1"/>
                          <w:lang w:val="en-US"/>
                        </w:rPr>
                        <w:t>Password: 8EmVP4</w:t>
                      </w:r>
                    </w:p>
                    <w:p w14:paraId="1ACE97E0" w14:textId="77777777" w:rsidR="00CE4B97" w:rsidRPr="00CE4B97" w:rsidRDefault="00356E7C" w:rsidP="000F10AC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BD4AC56" w14:textId="77777777" w:rsidR="00AD5BBD" w:rsidRPr="008D767C" w:rsidRDefault="00AD5BBD">
      <w:pPr>
        <w:ind w:right="701"/>
        <w:jc w:val="both"/>
      </w:pPr>
    </w:p>
    <w:p w14:paraId="58E44C69" w14:textId="77777777" w:rsidR="00AD5BBD" w:rsidRPr="008D767C" w:rsidRDefault="00AD5BBD">
      <w:pPr>
        <w:ind w:right="701"/>
        <w:jc w:val="both"/>
      </w:pPr>
      <w:bookmarkStart w:id="0" w:name="_gjdgxs" w:colFirst="0" w:colLast="0"/>
      <w:bookmarkEnd w:id="0"/>
    </w:p>
    <w:p w14:paraId="49544B02" w14:textId="77777777" w:rsidR="00AD5BBD" w:rsidRPr="008D767C" w:rsidRDefault="00AD5BBD">
      <w:pPr>
        <w:ind w:right="701"/>
        <w:jc w:val="both"/>
      </w:pPr>
    </w:p>
    <w:p w14:paraId="41CE7706" w14:textId="77777777" w:rsidR="00AD5BBD" w:rsidRPr="008D767C" w:rsidRDefault="00AD5BBD">
      <w:pPr>
        <w:ind w:right="701"/>
        <w:jc w:val="both"/>
      </w:pPr>
    </w:p>
    <w:p w14:paraId="28B8FF37" w14:textId="77777777" w:rsidR="00AD5BBD" w:rsidRPr="008D767C" w:rsidRDefault="00AD5BBD">
      <w:pPr>
        <w:ind w:right="701"/>
        <w:jc w:val="both"/>
      </w:pPr>
    </w:p>
    <w:p w14:paraId="5C23B93F" w14:textId="77777777" w:rsidR="00AD5BBD" w:rsidRPr="008D767C" w:rsidRDefault="00AD5BBD">
      <w:pPr>
        <w:ind w:right="701"/>
        <w:jc w:val="both"/>
      </w:pPr>
    </w:p>
    <w:p w14:paraId="61867EAD" w14:textId="77777777" w:rsidR="00AD5BBD" w:rsidRPr="008D767C" w:rsidRDefault="00AD5BBD">
      <w:pPr>
        <w:ind w:right="701"/>
        <w:jc w:val="both"/>
      </w:pPr>
    </w:p>
    <w:p w14:paraId="7FB6960D" w14:textId="77777777" w:rsidR="00AD5BBD" w:rsidRPr="008D767C" w:rsidRDefault="00AD5BBD">
      <w:pPr>
        <w:ind w:right="701"/>
        <w:jc w:val="both"/>
      </w:pPr>
    </w:p>
    <w:p w14:paraId="1AA75D72" w14:textId="77777777" w:rsidR="00AD5BBD" w:rsidRPr="008D767C" w:rsidRDefault="00AD5BBD">
      <w:pPr>
        <w:ind w:right="701"/>
        <w:jc w:val="both"/>
      </w:pPr>
    </w:p>
    <w:p w14:paraId="21B8A779" w14:textId="77777777" w:rsidR="00AD5BBD" w:rsidRPr="008D767C" w:rsidRDefault="00AD5BBD">
      <w:pPr>
        <w:ind w:right="701"/>
        <w:jc w:val="both"/>
      </w:pPr>
    </w:p>
    <w:p w14:paraId="43FD8441" w14:textId="77777777" w:rsidR="00AD5BBD" w:rsidRPr="008D767C" w:rsidRDefault="00AD5BBD">
      <w:pPr>
        <w:ind w:right="701"/>
        <w:jc w:val="both"/>
      </w:pPr>
    </w:p>
    <w:p w14:paraId="6FC78D66" w14:textId="77777777" w:rsidR="00AD5BBD" w:rsidRPr="008D767C" w:rsidRDefault="00AD5BBD">
      <w:pPr>
        <w:ind w:right="701"/>
        <w:jc w:val="both"/>
      </w:pPr>
    </w:p>
    <w:p w14:paraId="55886F73" w14:textId="77777777" w:rsidR="00AD5BBD" w:rsidRPr="008D767C" w:rsidRDefault="00AD5BBD">
      <w:pPr>
        <w:ind w:right="701"/>
        <w:jc w:val="both"/>
      </w:pPr>
    </w:p>
    <w:p w14:paraId="6E28701B" w14:textId="77777777" w:rsidR="00AD5BBD" w:rsidRPr="008D767C" w:rsidRDefault="00AD5BBD">
      <w:pPr>
        <w:ind w:right="701"/>
        <w:jc w:val="both"/>
      </w:pPr>
    </w:p>
    <w:p w14:paraId="2061BA24" w14:textId="77777777" w:rsidR="00AD5BBD" w:rsidRPr="008D767C" w:rsidRDefault="00AD5BBD">
      <w:pPr>
        <w:ind w:right="701"/>
        <w:jc w:val="both"/>
      </w:pPr>
    </w:p>
    <w:p w14:paraId="602EB425" w14:textId="77777777" w:rsidR="00AD5BBD" w:rsidRPr="008D767C" w:rsidRDefault="00AD5BBD">
      <w:pPr>
        <w:ind w:right="701"/>
        <w:jc w:val="both"/>
      </w:pPr>
    </w:p>
    <w:p w14:paraId="7AC1CAB3" w14:textId="77777777" w:rsidR="00AD5BBD" w:rsidRPr="008D767C" w:rsidRDefault="00AD5BBD">
      <w:pPr>
        <w:ind w:right="701"/>
        <w:jc w:val="both"/>
      </w:pPr>
    </w:p>
    <w:p w14:paraId="778A3E5E" w14:textId="77777777" w:rsidR="00AD5BBD" w:rsidRPr="008D767C" w:rsidRDefault="00AD5BBD">
      <w:pPr>
        <w:ind w:right="701"/>
        <w:jc w:val="both"/>
      </w:pPr>
    </w:p>
    <w:p w14:paraId="0D879A68" w14:textId="77777777" w:rsidR="00AD5BBD" w:rsidRPr="008D767C" w:rsidRDefault="00AD5BBD">
      <w:pPr>
        <w:ind w:right="701"/>
        <w:jc w:val="both"/>
      </w:pPr>
    </w:p>
    <w:p w14:paraId="263B3DCE" w14:textId="77777777" w:rsidR="00AD5BBD" w:rsidRPr="008D767C" w:rsidRDefault="00AD5BBD">
      <w:pPr>
        <w:ind w:right="701"/>
        <w:jc w:val="both"/>
      </w:pPr>
    </w:p>
    <w:p w14:paraId="49BEE040" w14:textId="77777777" w:rsidR="00AD5BBD" w:rsidRPr="008D767C" w:rsidRDefault="00AD5BBD">
      <w:pPr>
        <w:ind w:right="701"/>
        <w:jc w:val="both"/>
      </w:pPr>
    </w:p>
    <w:p w14:paraId="3AADDDFA" w14:textId="77777777" w:rsidR="00AD5BBD" w:rsidRPr="008D767C" w:rsidRDefault="00AD5BBD">
      <w:pPr>
        <w:ind w:right="701"/>
        <w:jc w:val="both"/>
      </w:pPr>
    </w:p>
    <w:p w14:paraId="3B299AC9" w14:textId="77777777" w:rsidR="00AD5BBD" w:rsidRPr="008D767C" w:rsidRDefault="00AD5BBD">
      <w:pPr>
        <w:ind w:right="701"/>
        <w:jc w:val="both"/>
      </w:pPr>
    </w:p>
    <w:p w14:paraId="4623D820" w14:textId="77777777" w:rsidR="00AD5BBD" w:rsidRPr="008D767C" w:rsidRDefault="00AD5BBD">
      <w:pPr>
        <w:ind w:right="701"/>
        <w:jc w:val="both"/>
      </w:pPr>
    </w:p>
    <w:p w14:paraId="68272BEC" w14:textId="77777777" w:rsidR="00AD5BBD" w:rsidRPr="008D767C" w:rsidRDefault="00AD5BBD">
      <w:pPr>
        <w:ind w:right="701"/>
        <w:jc w:val="both"/>
      </w:pPr>
    </w:p>
    <w:p w14:paraId="41CCF6F1" w14:textId="77777777" w:rsidR="00AD5BBD" w:rsidRPr="008D767C" w:rsidRDefault="00AD5BBD">
      <w:pPr>
        <w:ind w:right="701"/>
        <w:jc w:val="both"/>
      </w:pPr>
    </w:p>
    <w:p w14:paraId="6F2A5F34" w14:textId="77777777" w:rsidR="00AD5BBD" w:rsidRPr="008D767C" w:rsidRDefault="001038F9">
      <w:pPr>
        <w:spacing w:after="200" w:line="276" w:lineRule="auto"/>
        <w:jc w:val="both"/>
      </w:pPr>
      <w:r w:rsidRPr="008D767C">
        <w:br w:type="page"/>
      </w:r>
    </w:p>
    <w:p w14:paraId="47933E0F" w14:textId="49C913C2" w:rsidR="00AD5BBD" w:rsidRPr="008D767C" w:rsidRDefault="001038F9">
      <w:pPr>
        <w:ind w:right="701"/>
        <w:jc w:val="both"/>
      </w:pPr>
      <w:r w:rsidRPr="008D767C">
        <w:lastRenderedPageBreak/>
        <w:t xml:space="preserve">Venue: </w:t>
      </w:r>
      <w:r w:rsidR="00522A18">
        <w:t>on line</w:t>
      </w:r>
    </w:p>
    <w:tbl>
      <w:tblPr>
        <w:tblStyle w:val="a"/>
        <w:tblW w:w="10657" w:type="dxa"/>
        <w:jc w:val="center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810"/>
        <w:gridCol w:w="7116"/>
        <w:gridCol w:w="1731"/>
      </w:tblGrid>
      <w:tr w:rsidR="00AD5BBD" w:rsidRPr="008D767C" w14:paraId="5BDAFF87" w14:textId="77777777">
        <w:trPr>
          <w:jc w:val="center"/>
        </w:trPr>
        <w:tc>
          <w:tcPr>
            <w:tcW w:w="10657" w:type="dxa"/>
            <w:gridSpan w:val="3"/>
            <w:shd w:val="clear" w:color="auto" w:fill="FAC090"/>
            <w:vAlign w:val="center"/>
          </w:tcPr>
          <w:p w14:paraId="7B53E090" w14:textId="7B1BFEA9" w:rsidR="00AD5BBD" w:rsidRPr="008D767C" w:rsidRDefault="00720085" w:rsidP="00C90843">
            <w:pPr>
              <w:spacing w:before="60" w:after="60"/>
              <w:ind w:right="701"/>
              <w:jc w:val="both"/>
              <w:rPr>
                <w:color w:val="000000"/>
              </w:rPr>
            </w:pPr>
            <w:r w:rsidRPr="00496342">
              <w:rPr>
                <w:rFonts w:asciiTheme="majorHAnsi" w:eastAsia="Calibri" w:hAnsiTheme="majorHAnsi" w:cs="Calibri"/>
                <w:color w:val="000000"/>
              </w:rPr>
              <w:t xml:space="preserve">Session (1): Chaired by </w:t>
            </w:r>
            <w:r w:rsidR="005D22F7" w:rsidRPr="00A16EEB">
              <w:rPr>
                <w:color w:val="000000"/>
                <w:lang w:val="de-DE"/>
              </w:rPr>
              <w:t xml:space="preserve">Prof. </w:t>
            </w:r>
            <w:r w:rsidR="00C90843">
              <w:rPr>
                <w:color w:val="000000"/>
                <w:lang w:val="de-DE"/>
              </w:rPr>
              <w:t>Omer Maaitah</w:t>
            </w:r>
          </w:p>
        </w:tc>
      </w:tr>
      <w:tr w:rsidR="00720085" w:rsidRPr="008D767C" w14:paraId="2AA603EB" w14:textId="77777777" w:rsidTr="00720085">
        <w:trPr>
          <w:trHeight w:val="300"/>
          <w:jc w:val="center"/>
        </w:trPr>
        <w:tc>
          <w:tcPr>
            <w:tcW w:w="1810" w:type="dxa"/>
            <w:vAlign w:val="center"/>
          </w:tcPr>
          <w:p w14:paraId="7B89CAC3" w14:textId="4AF01916" w:rsidR="00720085" w:rsidRPr="008D767C" w:rsidRDefault="00C90843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3.00 pm</w:t>
            </w:r>
          </w:p>
        </w:tc>
        <w:tc>
          <w:tcPr>
            <w:tcW w:w="7116" w:type="dxa"/>
            <w:vAlign w:val="center"/>
          </w:tcPr>
          <w:p w14:paraId="6C169020" w14:textId="11BD4730" w:rsidR="00CC20AB" w:rsidRPr="008D767C" w:rsidRDefault="00C90843" w:rsidP="0072008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Discussion the capacity plan (UCY)</w:t>
            </w:r>
          </w:p>
        </w:tc>
        <w:tc>
          <w:tcPr>
            <w:tcW w:w="1731" w:type="dxa"/>
            <w:vAlign w:val="center"/>
          </w:tcPr>
          <w:p w14:paraId="70348A2E" w14:textId="0DC5CEE8" w:rsidR="00720085" w:rsidRPr="008D767C" w:rsidRDefault="00720085" w:rsidP="00CC20AB">
            <w:pPr>
              <w:jc w:val="both"/>
              <w:rPr>
                <w:color w:val="000000"/>
              </w:rPr>
            </w:pPr>
          </w:p>
        </w:tc>
      </w:tr>
      <w:tr w:rsidR="00720085" w:rsidRPr="008D767C" w14:paraId="1E10D3CA" w14:textId="77777777" w:rsidTr="00C90843">
        <w:trPr>
          <w:trHeight w:val="61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3DF115EE" w14:textId="551F4D82" w:rsidR="00720085" w:rsidRPr="008D767C" w:rsidRDefault="00720085" w:rsidP="00720085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7116" w:type="dxa"/>
            <w:tcBorders>
              <w:bottom w:val="single" w:sz="4" w:space="0" w:color="000000"/>
            </w:tcBorders>
            <w:vAlign w:val="center"/>
          </w:tcPr>
          <w:p w14:paraId="3B4DD1D2" w14:textId="4B2D1B0A" w:rsidR="00720085" w:rsidRPr="00D56E6B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Training in BSNB (reschedule) in Jordan Prof </w:t>
            </w:r>
            <w:proofErr w:type="spellStart"/>
            <w:r>
              <w:rPr>
                <w:color w:val="000000"/>
              </w:rPr>
              <w:t>Fahmi</w:t>
            </w:r>
            <w:proofErr w:type="spellEnd"/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384083E6" w14:textId="789F4583" w:rsidR="00720085" w:rsidRPr="008D767C" w:rsidRDefault="00720085" w:rsidP="007200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  <w:tr w:rsidR="00C90843" w:rsidRPr="008D767C" w14:paraId="6A8FEFD4" w14:textId="77777777" w:rsidTr="006D57E2">
        <w:trPr>
          <w:trHeight w:val="728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1D83227A" w14:textId="2CED54A9" w:rsidR="00C90843" w:rsidRPr="008D767C" w:rsidRDefault="00C90843" w:rsidP="00C90843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7116" w:type="dxa"/>
            <w:tcBorders>
              <w:bottom w:val="single" w:sz="4" w:space="0" w:color="000000"/>
            </w:tcBorders>
            <w:vAlign w:val="center"/>
          </w:tcPr>
          <w:p w14:paraId="1ABBE75F" w14:textId="7DC1A5CE" w:rsidR="00C90843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Student training in EU Dr Mohamed </w:t>
            </w:r>
            <w:proofErr w:type="spellStart"/>
            <w:r>
              <w:rPr>
                <w:color w:val="000000"/>
              </w:rPr>
              <w:t>majalee</w:t>
            </w:r>
            <w:proofErr w:type="spellEnd"/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4ACE61EF" w14:textId="12CD5439" w:rsidR="00C90843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  <w:tr w:rsidR="00C90843" w:rsidRPr="008D767C" w14:paraId="25CCC231" w14:textId="77777777" w:rsidTr="006D57E2">
        <w:trPr>
          <w:trHeight w:val="800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2895B806" w14:textId="27D5A878" w:rsidR="00C90843" w:rsidRPr="008D767C" w:rsidRDefault="00C90843" w:rsidP="00C90843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7116" w:type="dxa"/>
            <w:tcBorders>
              <w:bottom w:val="single" w:sz="4" w:space="0" w:color="000000"/>
            </w:tcBorders>
            <w:vAlign w:val="center"/>
          </w:tcPr>
          <w:p w14:paraId="4EB1D5CE" w14:textId="3CA2979A" w:rsidR="00C90843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Financial issue</w:t>
            </w:r>
            <w:r>
              <w:rPr>
                <w:rFonts w:cs="Calibri"/>
                <w:color w:val="000000"/>
              </w:rPr>
              <w:t xml:space="preserve"> Omer Maaitah</w:t>
            </w:r>
          </w:p>
        </w:tc>
        <w:tc>
          <w:tcPr>
            <w:tcW w:w="1731" w:type="dxa"/>
            <w:tcBorders>
              <w:bottom w:val="single" w:sz="4" w:space="0" w:color="000000"/>
            </w:tcBorders>
          </w:tcPr>
          <w:p w14:paraId="12C189B6" w14:textId="22CF4D7E" w:rsidR="00C90843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</w:tc>
      </w:tr>
      <w:tr w:rsidR="00C90843" w:rsidRPr="008D767C" w14:paraId="5E5585CF" w14:textId="77777777" w:rsidTr="006D57E2">
        <w:trPr>
          <w:trHeight w:val="512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99BFEF" w14:textId="4AACCB99" w:rsidR="00C90843" w:rsidRPr="008D767C" w:rsidRDefault="00C90843" w:rsidP="00C90843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7116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F018FB1" w14:textId="595085A2" w:rsidR="00C90843" w:rsidRPr="00496342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eastAsia="Calibri" w:hAnsiTheme="majorHAnsi" w:cs="Calibri"/>
                <w:color w:val="000000"/>
              </w:rPr>
            </w:pPr>
            <w:r>
              <w:rPr>
                <w:rFonts w:asciiTheme="majorHAnsi" w:eastAsia="Calibri" w:hAnsiTheme="majorHAnsi" w:cs="Calibri"/>
                <w:color w:val="000000"/>
              </w:rPr>
              <w:t xml:space="preserve">Equipment Dr Mohamed </w:t>
            </w:r>
            <w:proofErr w:type="spellStart"/>
            <w:r>
              <w:rPr>
                <w:rFonts w:asciiTheme="majorHAnsi" w:eastAsia="Calibri" w:hAnsiTheme="majorHAnsi" w:cs="Calibri"/>
                <w:color w:val="000000"/>
              </w:rPr>
              <w:t>Sarayreh</w:t>
            </w:r>
            <w:proofErr w:type="spellEnd"/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5364D53E" w14:textId="7D6EAF32" w:rsidR="00C90843" w:rsidRPr="00496342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</w:p>
        </w:tc>
      </w:tr>
      <w:tr w:rsidR="00C90843" w:rsidRPr="008D767C" w14:paraId="3B8CFF00" w14:textId="77777777" w:rsidTr="006D57E2">
        <w:trPr>
          <w:trHeight w:val="431"/>
          <w:jc w:val="center"/>
        </w:trPr>
        <w:tc>
          <w:tcPr>
            <w:tcW w:w="1810" w:type="dxa"/>
            <w:tcBorders>
              <w:bottom w:val="single" w:sz="4" w:space="0" w:color="000000"/>
            </w:tcBorders>
            <w:vAlign w:val="center"/>
          </w:tcPr>
          <w:p w14:paraId="46B3A6FD" w14:textId="620B9BC6" w:rsidR="00C90843" w:rsidRPr="008D767C" w:rsidRDefault="00C90843" w:rsidP="00C90843">
            <w:pPr>
              <w:tabs>
                <w:tab w:val="left" w:pos="1735"/>
              </w:tabs>
              <w:jc w:val="both"/>
              <w:rPr>
                <w:color w:val="000000"/>
              </w:rPr>
            </w:pPr>
          </w:p>
        </w:tc>
        <w:tc>
          <w:tcPr>
            <w:tcW w:w="7116" w:type="dxa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571C16AA" w14:textId="72373C68" w:rsidR="00C90843" w:rsidRPr="00A013DA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Med report Omer Maaitah</w:t>
            </w:r>
          </w:p>
        </w:tc>
        <w:tc>
          <w:tcPr>
            <w:tcW w:w="1731" w:type="dxa"/>
            <w:tcBorders>
              <w:top w:val="single" w:sz="4" w:space="0" w:color="auto"/>
              <w:bottom w:val="single" w:sz="4" w:space="0" w:color="000000"/>
            </w:tcBorders>
          </w:tcPr>
          <w:p w14:paraId="7373C657" w14:textId="425D9DD2" w:rsidR="00C90843" w:rsidRPr="00A013DA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cs="Calibri"/>
                <w:color w:val="000000"/>
              </w:rPr>
            </w:pPr>
          </w:p>
        </w:tc>
      </w:tr>
      <w:tr w:rsidR="00C90843" w:rsidRPr="008D767C" w14:paraId="40094800" w14:textId="77777777" w:rsidTr="00A17F97">
        <w:trPr>
          <w:trHeight w:val="424"/>
          <w:jc w:val="center"/>
        </w:trPr>
        <w:tc>
          <w:tcPr>
            <w:tcW w:w="181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B1F8588" w14:textId="73CC9DEF" w:rsidR="00C90843" w:rsidRPr="008D767C" w:rsidRDefault="00522A18" w:rsidP="00C90843">
            <w:pPr>
              <w:tabs>
                <w:tab w:val="left" w:pos="1735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>6.00 pm</w:t>
            </w:r>
          </w:p>
        </w:tc>
        <w:tc>
          <w:tcPr>
            <w:tcW w:w="7116" w:type="dxa"/>
            <w:tcBorders>
              <w:top w:val="single" w:sz="4" w:space="0" w:color="000000"/>
              <w:bottom w:val="single" w:sz="4" w:space="0" w:color="000000"/>
            </w:tcBorders>
          </w:tcPr>
          <w:p w14:paraId="75944A21" w14:textId="12A5AFCB" w:rsidR="00C90843" w:rsidRPr="00496342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  <w:r>
              <w:rPr>
                <w:color w:val="000000"/>
              </w:rPr>
              <w:t>Closure discussion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735286C6" w14:textId="6A75EA83" w:rsidR="00C90843" w:rsidRPr="00496342" w:rsidRDefault="00C90843" w:rsidP="00C9084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ajorHAnsi" w:eastAsia="Calibri" w:hAnsiTheme="majorHAnsi" w:cs="Calibri"/>
                <w:color w:val="000000"/>
              </w:rPr>
            </w:pPr>
          </w:p>
        </w:tc>
      </w:tr>
    </w:tbl>
    <w:p w14:paraId="06CB38E8" w14:textId="77777777" w:rsidR="00AD5BBD" w:rsidRPr="008D767C" w:rsidRDefault="00AD5BBD"/>
    <w:p w14:paraId="3D52DF6B" w14:textId="77777777" w:rsidR="00AD5BBD" w:rsidRPr="008D767C" w:rsidRDefault="00AD5BBD">
      <w:bookmarkStart w:id="1" w:name="_GoBack"/>
      <w:bookmarkEnd w:id="1"/>
    </w:p>
    <w:p w14:paraId="2F51DC1F" w14:textId="77777777" w:rsidR="00AD5BBD" w:rsidRPr="008D767C" w:rsidRDefault="001038F9">
      <w:pPr>
        <w:spacing w:after="200" w:line="276" w:lineRule="auto"/>
      </w:pPr>
      <w:r w:rsidRPr="008D767C">
        <w:br w:type="page"/>
      </w:r>
    </w:p>
    <w:sectPr w:rsidR="00AD5BBD" w:rsidRPr="008D767C" w:rsidSect="00AD5BBD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728" w:right="720" w:bottom="1584" w:left="72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42E81" w14:textId="77777777" w:rsidR="002D0CA6" w:rsidRDefault="002D0CA6" w:rsidP="00AD5BBD">
      <w:r>
        <w:separator/>
      </w:r>
    </w:p>
  </w:endnote>
  <w:endnote w:type="continuationSeparator" w:id="0">
    <w:p w14:paraId="69DD46DA" w14:textId="77777777" w:rsidR="002D0CA6" w:rsidRDefault="002D0CA6" w:rsidP="00AD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63EC3" w14:textId="77777777" w:rsidR="00AD5BBD" w:rsidRDefault="003C250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rFonts w:cs="Cambria"/>
        <w:color w:val="000000"/>
      </w:rPr>
      <w:fldChar w:fldCharType="begin"/>
    </w:r>
    <w:r w:rsidR="001038F9">
      <w:rPr>
        <w:rFonts w:cs="Cambria"/>
        <w:color w:val="000000"/>
      </w:rPr>
      <w:instrText>PAGE</w:instrText>
    </w:r>
    <w:r>
      <w:rPr>
        <w:rFonts w:cs="Cambria"/>
        <w:color w:val="000000"/>
      </w:rPr>
      <w:fldChar w:fldCharType="end"/>
    </w:r>
  </w:p>
  <w:p w14:paraId="01D272EB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87618" w14:textId="30BDA061" w:rsidR="00AD5BBD" w:rsidRDefault="003C2507">
    <w:pPr>
      <w:tabs>
        <w:tab w:val="center" w:pos="4680"/>
        <w:tab w:val="right" w:pos="9360"/>
      </w:tabs>
      <w:jc w:val="center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fldChar w:fldCharType="begin"/>
    </w:r>
    <w:r w:rsidR="001038F9">
      <w:rPr>
        <w:rFonts w:ascii="Calibri" w:eastAsia="Calibri" w:hAnsi="Calibri" w:cs="Calibri"/>
        <w:sz w:val="22"/>
        <w:szCs w:val="22"/>
      </w:rPr>
      <w:instrText>PAGE</w:instrText>
    </w:r>
    <w:r>
      <w:rPr>
        <w:rFonts w:ascii="Calibri" w:eastAsia="Calibri" w:hAnsi="Calibri" w:cs="Calibri"/>
        <w:sz w:val="22"/>
        <w:szCs w:val="22"/>
      </w:rPr>
      <w:fldChar w:fldCharType="separate"/>
    </w:r>
    <w:r w:rsidR="00522A18">
      <w:rPr>
        <w:rFonts w:ascii="Calibri" w:eastAsia="Calibri" w:hAnsi="Calibri" w:cs="Calibri"/>
        <w:noProof/>
        <w:sz w:val="22"/>
        <w:szCs w:val="22"/>
      </w:rPr>
      <w:t>3</w:t>
    </w:r>
    <w:r>
      <w:rPr>
        <w:rFonts w:ascii="Calibri" w:eastAsia="Calibri" w:hAnsi="Calibri" w:cs="Calibri"/>
        <w:sz w:val="22"/>
        <w:szCs w:val="22"/>
      </w:rPr>
      <w:fldChar w:fldCharType="end"/>
    </w:r>
  </w:p>
  <w:p w14:paraId="697765F5" w14:textId="77777777" w:rsidR="00AD5BBD" w:rsidRDefault="00AD5BBD">
    <w:pPr>
      <w:pBdr>
        <w:bottom w:val="single" w:sz="12" w:space="1" w:color="000000"/>
      </w:pBdr>
      <w:tabs>
        <w:tab w:val="center" w:pos="4680"/>
        <w:tab w:val="right" w:pos="9360"/>
      </w:tabs>
      <w:ind w:right="360"/>
      <w:jc w:val="center"/>
      <w:rPr>
        <w:rFonts w:ascii="Verdana" w:eastAsia="Verdana" w:hAnsi="Verdana" w:cs="Verdana"/>
        <w:sz w:val="14"/>
        <w:szCs w:val="14"/>
      </w:rPr>
    </w:pPr>
  </w:p>
  <w:p w14:paraId="248F4B49" w14:textId="77777777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t xml:space="preserve">ERASMUS+ Programme – JOB-JO Project Number: </w:t>
    </w:r>
    <w:r>
      <w:rPr>
        <w:rFonts w:cs="Cambria"/>
        <w:color w:val="000000"/>
        <w:sz w:val="22"/>
        <w:szCs w:val="22"/>
      </w:rPr>
      <w:t>598428-EPP-1-2018-JO-EPPKA2-CBHE-JP</w:t>
    </w:r>
  </w:p>
  <w:p w14:paraId="2847FCD9" w14:textId="77777777" w:rsidR="00AD5BBD" w:rsidRDefault="00AD5BBD">
    <w:pPr>
      <w:tabs>
        <w:tab w:val="center" w:pos="4680"/>
        <w:tab w:val="right" w:pos="9360"/>
      </w:tabs>
      <w:ind w:left="-360" w:right="180"/>
      <w:jc w:val="center"/>
      <w:rPr>
        <w:rFonts w:ascii="Calibri" w:eastAsia="Calibri" w:hAnsi="Calibri" w:cs="Calibri"/>
        <w:sz w:val="22"/>
        <w:szCs w:val="22"/>
      </w:rPr>
    </w:pPr>
  </w:p>
  <w:p w14:paraId="6CBBD5B0" w14:textId="77777777" w:rsidR="00AD5BBD" w:rsidRDefault="001038F9">
    <w:pPr>
      <w:tabs>
        <w:tab w:val="left" w:pos="6195"/>
      </w:tabs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862BB" w14:textId="77777777" w:rsidR="00AD5BBD" w:rsidRDefault="00AD5BB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cs="Cambria"/>
        <w:color w:val="000000"/>
      </w:rPr>
    </w:pPr>
  </w:p>
  <w:tbl>
    <w:tblPr>
      <w:tblStyle w:val="a2"/>
      <w:tblW w:w="8678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499"/>
      <w:gridCol w:w="5179"/>
    </w:tblGrid>
    <w:tr w:rsidR="00AD5BBD" w14:paraId="3B37EE2F" w14:textId="77777777">
      <w:trPr>
        <w:trHeight w:val="940"/>
        <w:jc w:val="center"/>
      </w:trPr>
      <w:tc>
        <w:tcPr>
          <w:tcW w:w="3499" w:type="dxa"/>
        </w:tcPr>
        <w:p w14:paraId="661086BC" w14:textId="7AB7DBD2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noProof/>
              <w:lang w:val="en-US"/>
            </w:rPr>
            <w:drawing>
              <wp:anchor distT="0" distB="0" distL="0" distR="0" simplePos="0" relativeHeight="251691008" behindDoc="1" locked="0" layoutInCell="1" allowOverlap="1" wp14:anchorId="5AFFEECF" wp14:editId="277951AB">
                <wp:simplePos x="0" y="0"/>
                <wp:positionH relativeFrom="column">
                  <wp:posOffset>12700</wp:posOffset>
                </wp:positionH>
                <wp:positionV relativeFrom="paragraph">
                  <wp:posOffset>65735</wp:posOffset>
                </wp:positionV>
                <wp:extent cx="2084705" cy="591185"/>
                <wp:effectExtent l="0" t="0" r="0" b="0"/>
                <wp:wrapNone/>
                <wp:docPr id="14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4705" cy="59118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="00072DB7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43ED81F" wp14:editId="0730EB19">
                    <wp:simplePos x="0" y="0"/>
                    <wp:positionH relativeFrom="margin">
                      <wp:posOffset>-1090295</wp:posOffset>
                    </wp:positionH>
                    <wp:positionV relativeFrom="paragraph">
                      <wp:posOffset>-26670</wp:posOffset>
                    </wp:positionV>
                    <wp:extent cx="7562850" cy="0"/>
                    <wp:effectExtent l="20320" t="19050" r="17780" b="19050"/>
                    <wp:wrapNone/>
                    <wp:docPr id="1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7562850" cy="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w14:anchorId="7BA40DD7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85.85pt;margin-top:-2.1pt;width:595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" strokecolor="#5a5a5a [2109]" strokeweight="2.25pt">
                    <w10:wrap anchorx="margin"/>
                  </v:shape>
                </w:pict>
              </mc:Fallback>
            </mc:AlternateContent>
          </w:r>
        </w:p>
      </w:tc>
      <w:tc>
        <w:tcPr>
          <w:tcW w:w="5179" w:type="dxa"/>
        </w:tcPr>
        <w:p w14:paraId="230DBC3B" w14:textId="77777777" w:rsidR="00AD5BBD" w:rsidRDefault="00AD5BBD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</w:p>
        <w:p w14:paraId="60FAE66B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404040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roject has been funded with support from the European Commission.</w:t>
          </w:r>
        </w:p>
        <w:p w14:paraId="14667F8D" w14:textId="77777777" w:rsidR="00AD5BBD" w:rsidRDefault="001038F9">
          <w:pP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sz w:val="16"/>
              <w:szCs w:val="16"/>
            </w:rPr>
          </w:pPr>
          <w:r>
            <w:rPr>
              <w:rFonts w:ascii="Calibri" w:eastAsia="Calibri" w:hAnsi="Calibri" w:cs="Calibri"/>
              <w:color w:val="404040"/>
              <w:sz w:val="16"/>
              <w:szCs w:val="16"/>
            </w:rPr>
            <w:t>This publication reflects the views only of the author, and the Commission cannot be held responsible for any use which may be made of the information contained therein.</w:t>
          </w:r>
        </w:p>
      </w:tc>
    </w:tr>
  </w:tbl>
  <w:p w14:paraId="6BB9501F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rPr>
        <w:rFonts w:cs="Cambria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BB8BDA" w14:textId="77777777" w:rsidR="002D0CA6" w:rsidRDefault="002D0CA6" w:rsidP="00AD5BBD">
      <w:r>
        <w:separator/>
      </w:r>
    </w:p>
  </w:footnote>
  <w:footnote w:type="continuationSeparator" w:id="0">
    <w:p w14:paraId="6E59A63D" w14:textId="77777777" w:rsidR="002D0CA6" w:rsidRDefault="002D0CA6" w:rsidP="00AD5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B545E" w14:textId="222A9108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BC974B7" wp14:editId="0A8F5C63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8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8D7F584" wp14:editId="4FF2A19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9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A2E197D" wp14:editId="4C48DBF1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5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8F7F35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Promotion Youth Employment </w:t>
                          </w:r>
                          <w:proofErr w:type="gramStart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In</w:t>
                          </w:r>
                          <w:proofErr w:type="gramEnd"/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 xml:space="preserve"> Prompt Area In Jordan/</w:t>
                          </w:r>
                        </w:p>
                        <w:p w14:paraId="680FD9DC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2E197D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7" type="#_x0000_t202" style="position:absolute;left:0;text-align:left;margin-left:51.9pt;margin-top:16.95pt;width:378.8pt;height:41.8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3jD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" filled="f" stroked="f">
              <v:textbox>
                <w:txbxContent>
                  <w:p w14:paraId="3C8F7F35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Promotion Youth Employment In Prompt Area In Jordan/</w:t>
                    </w:r>
                  </w:p>
                  <w:p w14:paraId="680FD9DC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45949F03" wp14:editId="71A4FE51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981075"/>
          <wp:effectExtent l="0" t="0" r="0" b="0"/>
          <wp:wrapNone/>
          <wp:docPr id="10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981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61BD6D86" wp14:editId="41828CC5">
              <wp:simplePos x="0" y="0"/>
              <wp:positionH relativeFrom="margin">
                <wp:posOffset>962025</wp:posOffset>
              </wp:positionH>
              <wp:positionV relativeFrom="paragraph">
                <wp:posOffset>123825</wp:posOffset>
              </wp:positionV>
              <wp:extent cx="4213225" cy="701040"/>
              <wp:effectExtent l="9525" t="9525" r="6350" b="13335"/>
              <wp:wrapNone/>
              <wp:docPr id="4" name="Rectangl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B7DD39F" id="Rectangle 26" o:spid="_x0000_s1026" style="position:absolute;margin-left:75.75pt;margin-top:9.75pt;width:331.75pt;height:55.2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" filled="f" strokecolor="#5a5a5a [2109]">
              <w10:wrap anchorx="margin"/>
            </v:rect>
          </w:pict>
        </mc:Fallback>
      </mc:AlternateContent>
    </w:r>
  </w:p>
  <w:p w14:paraId="39407E1A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0F8AF" w14:textId="31C2300D" w:rsidR="00AD5BBD" w:rsidRDefault="001038F9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  <w:r>
      <w:rPr>
        <w:noProof/>
        <w:lang w:val="en-US"/>
      </w:rPr>
      <w:drawing>
        <wp:anchor distT="0" distB="0" distL="114300" distR="114300" simplePos="0" relativeHeight="251685888" behindDoc="0" locked="0" layoutInCell="1" allowOverlap="1" wp14:anchorId="3B1F9083" wp14:editId="44F7BB78">
          <wp:simplePos x="0" y="0"/>
          <wp:positionH relativeFrom="column">
            <wp:posOffset>5131435</wp:posOffset>
          </wp:positionH>
          <wp:positionV relativeFrom="paragraph">
            <wp:posOffset>193040</wp:posOffset>
          </wp:positionV>
          <wp:extent cx="1910715" cy="548640"/>
          <wp:effectExtent l="0" t="0" r="0" b="0"/>
          <wp:wrapSquare wrapText="bothSides" distT="0" distB="0" distL="114300" distR="114300"/>
          <wp:docPr id="11" name="image2.png" descr="C:\Users\user\AppData\Local\Microsoft\Windows\INetCache\Content.Word\european union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:\Users\user\AppData\Local\Microsoft\Windows\INetCache\Content.Word\european union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10715" cy="548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86912" behindDoc="0" locked="0" layoutInCell="1" allowOverlap="1" wp14:anchorId="6EDFC82D" wp14:editId="1A0F6188">
          <wp:simplePos x="0" y="0"/>
          <wp:positionH relativeFrom="column">
            <wp:posOffset>-295909</wp:posOffset>
          </wp:positionH>
          <wp:positionV relativeFrom="paragraph">
            <wp:posOffset>-87629</wp:posOffset>
          </wp:positionV>
          <wp:extent cx="1386840" cy="977900"/>
          <wp:effectExtent l="0" t="0" r="0" b="0"/>
          <wp:wrapNone/>
          <wp:docPr id="12" name="image4.png" descr="C:\Users\user\AppData\Local\Microsoft\Windows\INetCache\Content.Word\job j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C:\Users\user\AppData\Local\Microsoft\Windows\INetCache\Content.Word\job jo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8684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1D698F" wp14:editId="387669B6">
              <wp:simplePos x="0" y="0"/>
              <wp:positionH relativeFrom="margin">
                <wp:posOffset>659130</wp:posOffset>
              </wp:positionH>
              <wp:positionV relativeFrom="paragraph">
                <wp:posOffset>215265</wp:posOffset>
              </wp:positionV>
              <wp:extent cx="4810760" cy="531495"/>
              <wp:effectExtent l="1905" t="0" r="0" b="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1076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C2873E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Promotion Youth Employment in Prompt Area in Jordan/</w:t>
                          </w:r>
                        </w:p>
                        <w:p w14:paraId="33CB0B53" w14:textId="77777777" w:rsidR="004309B8" w:rsidRPr="00B704D8" w:rsidRDefault="001038F9" w:rsidP="00A6024B">
                          <w:pPr>
                            <w:jc w:val="center"/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</w:pPr>
                          <w:r w:rsidRPr="00B704D8">
                            <w:rPr>
                              <w:rFonts w:asciiTheme="minorHAnsi" w:hAnsiTheme="minorHAnsi" w:cstheme="minorHAnsi"/>
                              <w:color w:val="404040" w:themeColor="text1" w:themeTint="BF"/>
                              <w:sz w:val="26"/>
                              <w:szCs w:val="26"/>
                            </w:rPr>
                            <w:t>Job-Jo (598428-EPP-1-2019-Jo-EPPKA2-CEHE-JP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1D698F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left:0;text-align:left;margin-left:51.9pt;margin-top:16.95pt;width:378.8pt;height:41.8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ZY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" filled="f" stroked="f">
              <v:textbox>
                <w:txbxContent>
                  <w:p w14:paraId="1AC2873E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Promotion Youth Employment in Prompt Area in Jordan/</w:t>
                    </w:r>
                  </w:p>
                  <w:p w14:paraId="33CB0B53" w14:textId="77777777" w:rsidR="004309B8" w:rsidRPr="00B704D8" w:rsidRDefault="001038F9" w:rsidP="00A6024B">
                    <w:pPr>
                      <w:jc w:val="center"/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</w:pPr>
                    <w:r w:rsidRPr="00B704D8">
                      <w:rPr>
                        <w:rFonts w:asciiTheme="minorHAnsi" w:hAnsiTheme="minorHAnsi" w:cstheme="minorHAnsi"/>
                        <w:color w:val="404040" w:themeColor="text1" w:themeTint="BF"/>
                        <w:sz w:val="26"/>
                        <w:szCs w:val="26"/>
                      </w:rPr>
                      <w:t>Job-Jo (598428-EPP-1-2019-Jo-EPPKA2-CEHE-JP)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89984" behindDoc="0" locked="0" layoutInCell="1" allowOverlap="1" wp14:anchorId="126773E9" wp14:editId="25D666C5">
          <wp:simplePos x="0" y="0"/>
          <wp:positionH relativeFrom="column">
            <wp:posOffset>952500</wp:posOffset>
          </wp:positionH>
          <wp:positionV relativeFrom="paragraph">
            <wp:posOffset>0</wp:posOffset>
          </wp:positionV>
          <wp:extent cx="4219575" cy="10410825"/>
          <wp:effectExtent l="19050" t="0" r="9525" b="0"/>
          <wp:wrapNone/>
          <wp:docPr id="13" name="image1.png" descr="C:\Users\user\AppData\Local\Microsoft\Windows\INetCache\Content.Word\word tem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user\AppData\Local\Microsoft\Windows\INetCache\Content.Word\word tem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219575" cy="10410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72DB7">
      <w:rPr>
        <w:noProof/>
        <w:lang w:val="en-US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2D316517" wp14:editId="217378C3">
              <wp:simplePos x="0" y="0"/>
              <wp:positionH relativeFrom="margin">
                <wp:posOffset>956310</wp:posOffset>
              </wp:positionH>
              <wp:positionV relativeFrom="paragraph">
                <wp:posOffset>118110</wp:posOffset>
              </wp:positionV>
              <wp:extent cx="4213225" cy="701040"/>
              <wp:effectExtent l="13335" t="13335" r="12065" b="9525"/>
              <wp:wrapNone/>
              <wp:docPr id="2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213225" cy="7010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37B200D5" id="Rectangle 20" o:spid="_x0000_s1026" style="position:absolute;margin-left:75.3pt;margin-top:9.3pt;width:331.75pt;height:55.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" filled="f" strokecolor="#5a5a5a [2109]">
              <w10:wrap anchorx="margin"/>
            </v:rect>
          </w:pict>
        </mc:Fallback>
      </mc:AlternateContent>
    </w:r>
  </w:p>
  <w:p w14:paraId="25813801" w14:textId="77777777" w:rsidR="00AD5BBD" w:rsidRDefault="00AD5BBD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jc w:val="center"/>
      <w:rPr>
        <w:rFonts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E2EAD"/>
    <w:multiLevelType w:val="multilevel"/>
    <w:tmpl w:val="B7DE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</w:r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1" w15:restartNumberingAfterBreak="0">
    <w:nsid w:val="1CE83A47"/>
    <w:multiLevelType w:val="multilevel"/>
    <w:tmpl w:val="DED2B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349B6E06"/>
    <w:multiLevelType w:val="hybridMultilevel"/>
    <w:tmpl w:val="4D0A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F15A8"/>
    <w:multiLevelType w:val="multilevel"/>
    <w:tmpl w:val="06F2B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abstractNum w:abstractNumId="4" w15:restartNumberingAfterBreak="0">
    <w:nsid w:val="4BDA2F2D"/>
    <w:multiLevelType w:val="multilevel"/>
    <w:tmpl w:val="20828E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38E67B0"/>
    <w:multiLevelType w:val="multilevel"/>
    <w:tmpl w:val="87346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zc3tDQ3tTC3NDdR0lEKTi0uzszPAykwrgUAHD4HWiwAAAA="/>
  </w:docVars>
  <w:rsids>
    <w:rsidRoot w:val="00AD5BBD"/>
    <w:rsid w:val="00007361"/>
    <w:rsid w:val="00012D67"/>
    <w:rsid w:val="000277FA"/>
    <w:rsid w:val="00072DB7"/>
    <w:rsid w:val="000937AA"/>
    <w:rsid w:val="001038F9"/>
    <w:rsid w:val="001B1DAE"/>
    <w:rsid w:val="002D0CA6"/>
    <w:rsid w:val="002D3114"/>
    <w:rsid w:val="00356E7C"/>
    <w:rsid w:val="003B40B7"/>
    <w:rsid w:val="003C2507"/>
    <w:rsid w:val="003C459D"/>
    <w:rsid w:val="0048773F"/>
    <w:rsid w:val="00492ECF"/>
    <w:rsid w:val="00496342"/>
    <w:rsid w:val="004A10CE"/>
    <w:rsid w:val="004F2EAD"/>
    <w:rsid w:val="005200A5"/>
    <w:rsid w:val="00522A18"/>
    <w:rsid w:val="0058695D"/>
    <w:rsid w:val="005C7C57"/>
    <w:rsid w:val="005D22F7"/>
    <w:rsid w:val="006317AD"/>
    <w:rsid w:val="006A667A"/>
    <w:rsid w:val="006C60B2"/>
    <w:rsid w:val="007019C8"/>
    <w:rsid w:val="00720085"/>
    <w:rsid w:val="007324D6"/>
    <w:rsid w:val="00777A39"/>
    <w:rsid w:val="007B2BF3"/>
    <w:rsid w:val="007D4560"/>
    <w:rsid w:val="008B214A"/>
    <w:rsid w:val="008C493D"/>
    <w:rsid w:val="008D767C"/>
    <w:rsid w:val="008F2AF5"/>
    <w:rsid w:val="00954592"/>
    <w:rsid w:val="009559DA"/>
    <w:rsid w:val="00990D98"/>
    <w:rsid w:val="00A013DA"/>
    <w:rsid w:val="00A067E8"/>
    <w:rsid w:val="00A16EEB"/>
    <w:rsid w:val="00A33CF2"/>
    <w:rsid w:val="00AC3682"/>
    <w:rsid w:val="00AD5BBD"/>
    <w:rsid w:val="00B039AC"/>
    <w:rsid w:val="00C24E8A"/>
    <w:rsid w:val="00C90843"/>
    <w:rsid w:val="00CA0297"/>
    <w:rsid w:val="00CC20AB"/>
    <w:rsid w:val="00CD0342"/>
    <w:rsid w:val="00D56E6B"/>
    <w:rsid w:val="00DA3F6F"/>
    <w:rsid w:val="00E029FB"/>
    <w:rsid w:val="00E05F00"/>
    <w:rsid w:val="00E27BD0"/>
    <w:rsid w:val="00E27FB8"/>
    <w:rsid w:val="00E90D19"/>
    <w:rsid w:val="00EF270F"/>
    <w:rsid w:val="00EF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FBC37"/>
  <w15:docId w15:val="{B58765BB-5829-4F9E-A9A0-5A3091B7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7E6"/>
    <w:rPr>
      <w:rFonts w:cs="Times New Roman"/>
      <w:lang w:val="en-GB"/>
    </w:rPr>
  </w:style>
  <w:style w:type="paragraph" w:styleId="Heading1">
    <w:name w:val="heading 1"/>
    <w:basedOn w:val="Normal1"/>
    <w:next w:val="Normal1"/>
    <w:rsid w:val="00AD5B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AD5B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D5B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D5BBD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AD5BB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AD5B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D5BBD"/>
  </w:style>
  <w:style w:type="paragraph" w:styleId="Title">
    <w:name w:val="Title"/>
    <w:basedOn w:val="Normal1"/>
    <w:next w:val="Normal1"/>
    <w:rsid w:val="00AD5BBD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6A7736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736"/>
    <w:rPr>
      <w:rFonts w:ascii="Cambria" w:eastAsia="Cambria" w:hAnsi="Cambria" w:cs="Times New Roman"/>
      <w:sz w:val="24"/>
      <w:szCs w:val="24"/>
      <w:lang w:val="it-IT"/>
    </w:rPr>
  </w:style>
  <w:style w:type="character" w:styleId="PageNumber">
    <w:name w:val="page number"/>
    <w:basedOn w:val="DefaultParagraphFont"/>
    <w:uiPriority w:val="99"/>
    <w:semiHidden/>
    <w:unhideWhenUsed/>
    <w:rsid w:val="006A7736"/>
  </w:style>
  <w:style w:type="paragraph" w:styleId="ListParagraph">
    <w:name w:val="List Paragraph"/>
    <w:basedOn w:val="Normal"/>
    <w:uiPriority w:val="99"/>
    <w:qFormat/>
    <w:rsid w:val="006A77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Spacing">
    <w:name w:val="No Spacing"/>
    <w:link w:val="NoSpacingChar"/>
    <w:uiPriority w:val="1"/>
    <w:qFormat/>
    <w:rsid w:val="006A7736"/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A7736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7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736"/>
    <w:rPr>
      <w:rFonts w:ascii="Tahoma" w:eastAsia="Cambria" w:hAnsi="Tahoma" w:cs="Tahoma"/>
      <w:sz w:val="16"/>
      <w:szCs w:val="16"/>
      <w:lang w:val="it-IT"/>
    </w:rPr>
  </w:style>
  <w:style w:type="character" w:styleId="PlaceholderText">
    <w:name w:val="Placeholder Text"/>
    <w:basedOn w:val="DefaultParagraphFont"/>
    <w:uiPriority w:val="99"/>
    <w:semiHidden/>
    <w:rsid w:val="006A7736"/>
    <w:rPr>
      <w:color w:val="808080"/>
    </w:rPr>
  </w:style>
  <w:style w:type="table" w:styleId="TableGrid">
    <w:name w:val="Table Grid"/>
    <w:basedOn w:val="TableNormal"/>
    <w:rsid w:val="00F71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37D75"/>
    <w:rPr>
      <w:rFonts w:cs="Times New Roman"/>
      <w:lang w:val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37D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7D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7D75"/>
    <w:rPr>
      <w:rFonts w:ascii="Cambria" w:eastAsia="Cambria" w:hAnsi="Cambria" w:cs="Times New Roman"/>
      <w:sz w:val="20"/>
      <w:szCs w:val="20"/>
      <w:lang w:val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7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7D75"/>
    <w:rPr>
      <w:rFonts w:ascii="Cambria" w:eastAsia="Cambria" w:hAnsi="Cambria" w:cs="Times New Roman"/>
      <w:b/>
      <w:bCs/>
      <w:sz w:val="20"/>
      <w:szCs w:val="20"/>
      <w:lang w:val="it-IT"/>
    </w:rPr>
  </w:style>
  <w:style w:type="table" w:customStyle="1" w:styleId="TableGrid1">
    <w:name w:val="Table Grid1"/>
    <w:basedOn w:val="TableNormal"/>
    <w:next w:val="TableGrid"/>
    <w:uiPriority w:val="59"/>
    <w:rsid w:val="004B2637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59"/>
    <w:rsid w:val="00F55492"/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CF66FB"/>
    <w:rPr>
      <w:rFonts w:ascii="Times New Roman" w:hAnsi="Times New Roman"/>
    </w:rPr>
  </w:style>
  <w:style w:type="character" w:customStyle="1" w:styleId="normaltextrun">
    <w:name w:val="normaltextrun"/>
    <w:basedOn w:val="DefaultParagraphFont"/>
    <w:rsid w:val="00E12AF4"/>
  </w:style>
  <w:style w:type="paragraph" w:customStyle="1" w:styleId="Default">
    <w:name w:val="Default"/>
    <w:rsid w:val="00B343D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2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2E57"/>
    <w:rPr>
      <w:rFonts w:ascii="Courier New" w:eastAsia="Times New Roman" w:hAnsi="Courier New" w:cs="Courier New"/>
      <w:sz w:val="20"/>
      <w:szCs w:val="20"/>
    </w:rPr>
  </w:style>
  <w:style w:type="character" w:customStyle="1" w:styleId="markpbazslng1">
    <w:name w:val="markpbazslng1"/>
    <w:basedOn w:val="DefaultParagraphFont"/>
    <w:rsid w:val="00C72E57"/>
  </w:style>
  <w:style w:type="character" w:customStyle="1" w:styleId="mark3lu431pan">
    <w:name w:val="mark3lu431pan"/>
    <w:basedOn w:val="DefaultParagraphFont"/>
    <w:rsid w:val="00C72E57"/>
  </w:style>
  <w:style w:type="character" w:customStyle="1" w:styleId="markicsk4xs1u">
    <w:name w:val="markicsk4xs1u"/>
    <w:basedOn w:val="DefaultParagraphFont"/>
    <w:rsid w:val="00C72E57"/>
  </w:style>
  <w:style w:type="paragraph" w:styleId="Subtitle">
    <w:name w:val="Subtitle"/>
    <w:basedOn w:val="Normal"/>
    <w:next w:val="Normal"/>
    <w:rsid w:val="00AD5B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AD5BBD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AD5BBD"/>
    <w:tblPr>
      <w:tblStyleRowBandSize w:val="1"/>
      <w:tblStyleColBandSize w:val="1"/>
    </w:tblPr>
  </w:style>
  <w:style w:type="character" w:customStyle="1" w:styleId="membername">
    <w:name w:val="membername"/>
    <w:basedOn w:val="DefaultParagraphFont"/>
    <w:rsid w:val="00492ECF"/>
  </w:style>
  <w:style w:type="character" w:styleId="Hyperlink">
    <w:name w:val="Hyperlink"/>
    <w:basedOn w:val="DefaultParagraphFont"/>
    <w:uiPriority w:val="99"/>
    <w:semiHidden/>
    <w:unhideWhenUsed/>
    <w:rsid w:val="00C9084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1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621769189?pwd=NHJvZ0V5WUhrd0VVeXFEQ1UyOTZEQT09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yperlink" Target="https://us02web.zoom.us/j/89621769189?pwd=NHJvZ0V5WUhrd0VVeXFEQ1UyOTZEQT09" TargetMode="Externa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image" Target="media/image10.png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0517DA-4AA2-4295-96A7-F8A3E419313B}"/>
</file>

<file path=customXml/itemProps2.xml><?xml version="1.0" encoding="utf-8"?>
<ds:datastoreItem xmlns:ds="http://schemas.openxmlformats.org/officeDocument/2006/customXml" ds:itemID="{ED329E92-2AC1-4023-BA9B-95A21419AF4E}"/>
</file>

<file path=customXml/itemProps3.xml><?xml version="1.0" encoding="utf-8"?>
<ds:datastoreItem xmlns:ds="http://schemas.openxmlformats.org/officeDocument/2006/customXml" ds:itemID="{73AB0C69-BC33-4C17-92F6-92BCEEB124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53</Words>
  <Characters>30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ome</cp:lastModifiedBy>
  <cp:revision>4</cp:revision>
  <cp:lastPrinted>2019-07-19T09:25:00Z</cp:lastPrinted>
  <dcterms:created xsi:type="dcterms:W3CDTF">2020-04-25T19:48:00Z</dcterms:created>
  <dcterms:modified xsi:type="dcterms:W3CDTF">2020-04-30T23:25:00Z</dcterms:modified>
</cp:coreProperties>
</file>